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B4DF7" w:rsidRPr="005B4DF7" w:rsidRDefault="005B4DF7" w:rsidP="005B4DF7">
      <w:pPr>
        <w:ind w:left="720" w:firstLine="720"/>
        <w:rPr>
          <w:b/>
        </w:rPr>
      </w:pPr>
      <w:bookmarkStart w:id="0" w:name="_GoBack"/>
      <w:r w:rsidRPr="005B4DF7">
        <w:rPr>
          <w:b/>
        </w:rPr>
        <w:t xml:space="preserve">Insight </w:t>
      </w:r>
      <w:r>
        <w:rPr>
          <w:b/>
        </w:rPr>
        <w:t>on How to Promote P</w:t>
      </w:r>
      <w:r w:rsidRPr="005B4DF7">
        <w:rPr>
          <w:b/>
        </w:rPr>
        <w:t xml:space="preserve">roducts </w:t>
      </w:r>
      <w:r>
        <w:rPr>
          <w:b/>
        </w:rPr>
        <w:t xml:space="preserve">and </w:t>
      </w:r>
      <w:proofErr w:type="spellStart"/>
      <w:r>
        <w:rPr>
          <w:b/>
        </w:rPr>
        <w:t>Sevices</w:t>
      </w:r>
      <w:proofErr w:type="spellEnd"/>
      <w:r>
        <w:rPr>
          <w:b/>
        </w:rPr>
        <w:t xml:space="preserve"> on the I</w:t>
      </w:r>
      <w:r w:rsidRPr="005B4DF7">
        <w:rPr>
          <w:b/>
        </w:rPr>
        <w:t>nternet</w:t>
      </w:r>
    </w:p>
    <w:bookmarkEnd w:id="0"/>
    <w:p w:rsidR="00A866A2" w:rsidRDefault="003437B8">
      <w:r>
        <w:t xml:space="preserve"> Pr</w:t>
      </w:r>
      <w:r w:rsidR="00C72F34">
        <w:t>omoting business</w:t>
      </w:r>
      <w:r>
        <w:t xml:space="preserve"> and its products can be done </w:t>
      </w:r>
      <w:proofErr w:type="gramStart"/>
      <w:r>
        <w:t>online,</w:t>
      </w:r>
      <w:proofErr w:type="gramEnd"/>
      <w:r>
        <w:t xml:space="preserve"> the process has forms which include;</w:t>
      </w:r>
    </w:p>
    <w:p w:rsidR="00C72F34" w:rsidRDefault="00C72F34" w:rsidP="00C72F34">
      <w:r w:rsidRPr="00C72F34">
        <w:rPr>
          <w:b/>
        </w:rPr>
        <w:t>Social media marketing</w:t>
      </w:r>
      <w:r w:rsidR="003437B8">
        <w:rPr>
          <w:b/>
        </w:rPr>
        <w:t xml:space="preserve">; </w:t>
      </w:r>
      <w:proofErr w:type="gramStart"/>
      <w:r w:rsidR="003437B8">
        <w:t>It</w:t>
      </w:r>
      <w:proofErr w:type="gramEnd"/>
      <w:r w:rsidR="003437B8">
        <w:t xml:space="preserve"> </w:t>
      </w:r>
      <w:r>
        <w:t>is the method of getting attention and sales through social media platfo</w:t>
      </w:r>
      <w:r w:rsidR="003437B8">
        <w:t xml:space="preserve">rms like </w:t>
      </w:r>
      <w:proofErr w:type="spellStart"/>
      <w:r w:rsidR="003437B8">
        <w:t>Instagram</w:t>
      </w:r>
      <w:proofErr w:type="spellEnd"/>
      <w:r w:rsidR="003437B8">
        <w:t>, Facebook, or Twitter. I</w:t>
      </w:r>
      <w:r>
        <w:t>t is further subdivided into two categories namely;</w:t>
      </w:r>
    </w:p>
    <w:p w:rsidR="00C72F34" w:rsidRDefault="00C72F34" w:rsidP="00C72F34">
      <w:pPr>
        <w:pStyle w:val="ListParagraph"/>
        <w:numPr>
          <w:ilvl w:val="0"/>
          <w:numId w:val="2"/>
        </w:numPr>
        <w:rPr>
          <w:i/>
        </w:rPr>
      </w:pPr>
      <w:r w:rsidRPr="00C72F34">
        <w:rPr>
          <w:i/>
        </w:rPr>
        <w:t>Organic social media marketing</w:t>
      </w:r>
    </w:p>
    <w:p w:rsidR="00C72F34" w:rsidRDefault="00C72F34" w:rsidP="00C72F34">
      <w:pPr>
        <w:pStyle w:val="ListParagraph"/>
        <w:numPr>
          <w:ilvl w:val="0"/>
          <w:numId w:val="2"/>
        </w:numPr>
        <w:rPr>
          <w:i/>
        </w:rPr>
      </w:pPr>
      <w:r>
        <w:rPr>
          <w:i/>
        </w:rPr>
        <w:t>Paid social media marketing</w:t>
      </w:r>
    </w:p>
    <w:p w:rsidR="00C72F34" w:rsidRDefault="00C72F34" w:rsidP="00C72F34">
      <w:r>
        <w:t>Organic social media marketing deals with building community relationships with customers with the idea to create interest with customer loyalty. On the other hand,</w:t>
      </w:r>
      <w:r w:rsidR="003437B8">
        <w:t xml:space="preserve"> paid social media marketing is a</w:t>
      </w:r>
      <w:r>
        <w:t xml:space="preserve"> way that advertisers pay a fee to advertise on onli</w:t>
      </w:r>
      <w:r w:rsidR="003437B8">
        <w:t xml:space="preserve">ne platforms like Facebook and </w:t>
      </w:r>
      <w:proofErr w:type="spellStart"/>
      <w:r w:rsidR="003437B8">
        <w:t>Y</w:t>
      </w:r>
      <w:r>
        <w:t>outube</w:t>
      </w:r>
      <w:proofErr w:type="spellEnd"/>
      <w:r>
        <w:t>.</w:t>
      </w:r>
      <w:r w:rsidR="003437B8" w:rsidRPr="003437B8">
        <w:t xml:space="preserve"> This is made possibl</w:t>
      </w:r>
      <w:r w:rsidR="003437B8">
        <w:t xml:space="preserve">e by the use of the </w:t>
      </w:r>
      <w:r w:rsidR="003437B8">
        <w:rPr>
          <w:b/>
        </w:rPr>
        <w:t>B</w:t>
      </w:r>
      <w:r w:rsidR="003437B8" w:rsidRPr="003437B8">
        <w:rPr>
          <w:b/>
        </w:rPr>
        <w:t>uffer tool</w:t>
      </w:r>
      <w:r w:rsidR="003437B8">
        <w:t xml:space="preserve">. </w:t>
      </w:r>
    </w:p>
    <w:p w:rsidR="00C72F34" w:rsidRDefault="00C72F34" w:rsidP="00C72F34">
      <w:r w:rsidRPr="00C72F34">
        <w:rPr>
          <w:b/>
        </w:rPr>
        <w:t>Search engine optimization (SOE</w:t>
      </w:r>
      <w:r>
        <w:t>) is the process of enhancing websites to improve search engine ranking which leads to the maximization of c</w:t>
      </w:r>
      <w:r w:rsidR="003437B8">
        <w:t>lients to particular webpages. It can also have O</w:t>
      </w:r>
      <w:r>
        <w:t>n</w:t>
      </w:r>
      <w:r w:rsidR="003437B8">
        <w:t>-Page SOE and O</w:t>
      </w:r>
      <w:r>
        <w:t>ff</w:t>
      </w:r>
      <w:r w:rsidR="003437B8">
        <w:t>-P</w:t>
      </w:r>
      <w:r>
        <w:t>age SOE. On-Page, SOE i</w:t>
      </w:r>
      <w:r w:rsidR="003437B8">
        <w:t>n</w:t>
      </w:r>
      <w:r>
        <w:t>creases the website speed while the Off-Page SOE makes the content appear higher in the search results</w:t>
      </w:r>
      <w:r w:rsidR="003437B8">
        <w:t>.</w:t>
      </w:r>
      <w:r>
        <w:t xml:space="preserve"> </w:t>
      </w:r>
      <w:r w:rsidR="003437B8">
        <w:t>T</w:t>
      </w:r>
      <w:r w:rsidRPr="00C72F34">
        <w:t xml:space="preserve">his is aided by </w:t>
      </w:r>
      <w:r>
        <w:t xml:space="preserve">the </w:t>
      </w:r>
      <w:proofErr w:type="spellStart"/>
      <w:r w:rsidRPr="00C72F34">
        <w:rPr>
          <w:b/>
          <w:i/>
        </w:rPr>
        <w:t>AHrefs</w:t>
      </w:r>
      <w:proofErr w:type="spellEnd"/>
      <w:r w:rsidRPr="00C72F34">
        <w:rPr>
          <w:b/>
          <w:i/>
        </w:rPr>
        <w:t xml:space="preserve"> tool</w:t>
      </w:r>
      <w:r>
        <w:t>.</w:t>
      </w:r>
    </w:p>
    <w:p w:rsidR="00C72F34" w:rsidRDefault="00C72F34" w:rsidP="00C72F34">
      <w:r w:rsidRPr="00C72F34">
        <w:rPr>
          <w:b/>
        </w:rPr>
        <w:t>Content marketing</w:t>
      </w:r>
      <w:r>
        <w:t xml:space="preserve"> is a way of creating, allocating</w:t>
      </w:r>
      <w:r w:rsidR="003437B8">
        <w:t>,</w:t>
      </w:r>
      <w:r>
        <w:t xml:space="preserve"> and promoting online materials that </w:t>
      </w:r>
      <w:r w:rsidR="003437B8">
        <w:t>are</w:t>
      </w:r>
      <w:r>
        <w:t xml:space="preserve"> tactically designed to give an attraction and conversion of the target market into customers. It has forms that business uses to do this, lik</w:t>
      </w:r>
      <w:r w:rsidR="003437B8">
        <w:t xml:space="preserve">e podcasts, emails </w:t>
      </w:r>
      <w:proofErr w:type="spellStart"/>
      <w:r w:rsidR="003437B8">
        <w:t>ebooks</w:t>
      </w:r>
      <w:proofErr w:type="spellEnd"/>
      <w:r w:rsidR="003437B8">
        <w:t xml:space="preserve">, </w:t>
      </w:r>
      <w:proofErr w:type="gramStart"/>
      <w:r w:rsidR="003437B8">
        <w:t>blog  posts</w:t>
      </w:r>
      <w:proofErr w:type="gramEnd"/>
      <w:r w:rsidR="003437B8">
        <w:t xml:space="preserve">, and </w:t>
      </w:r>
      <w:proofErr w:type="spellStart"/>
      <w:r w:rsidR="003437B8">
        <w:t>infographics.T</w:t>
      </w:r>
      <w:r>
        <w:t>he</w:t>
      </w:r>
      <w:proofErr w:type="spellEnd"/>
      <w:r>
        <w:t xml:space="preserve"> most effective tool is </w:t>
      </w:r>
      <w:proofErr w:type="spellStart"/>
      <w:r w:rsidRPr="00C72F34">
        <w:rPr>
          <w:b/>
          <w:i/>
        </w:rPr>
        <w:t>Buzzsumo</w:t>
      </w:r>
      <w:proofErr w:type="spellEnd"/>
      <w:r>
        <w:t xml:space="preserve"> which enables you to find the content which is shared mostly.</w:t>
      </w:r>
    </w:p>
    <w:p w:rsidR="00C72F34" w:rsidRDefault="00C72F34" w:rsidP="00C72F34">
      <w:r w:rsidRPr="00C72F34">
        <w:rPr>
          <w:b/>
        </w:rPr>
        <w:t>Influencer market</w:t>
      </w:r>
      <w:r>
        <w:rPr>
          <w:b/>
        </w:rPr>
        <w:t>ing</w:t>
      </w:r>
      <w:r>
        <w:t xml:space="preserve"> is the process of working with individuals who have </w:t>
      </w:r>
      <w:r w:rsidR="003437B8">
        <w:t xml:space="preserve">a </w:t>
      </w:r>
      <w:r>
        <w:t>large number of followers on social media platforms to promote certain products in the market</w:t>
      </w:r>
      <w:r w:rsidR="003437B8">
        <w:t>. E</w:t>
      </w:r>
      <w:r>
        <w:t xml:space="preserve">xamples </w:t>
      </w:r>
      <w:proofErr w:type="spellStart"/>
      <w:r>
        <w:t>are</w:t>
      </w:r>
      <w:proofErr w:type="gramStart"/>
      <w:r w:rsidR="003437B8">
        <w:t>;</w:t>
      </w:r>
      <w:r>
        <w:t>micro</w:t>
      </w:r>
      <w:proofErr w:type="gramEnd"/>
      <w:r>
        <w:t>-influencer</w:t>
      </w:r>
      <w:proofErr w:type="spellEnd"/>
      <w:r>
        <w:t>, industry experts, and celebrities.</w:t>
      </w:r>
    </w:p>
    <w:p w:rsidR="00C72F34" w:rsidRDefault="00C72F34" w:rsidP="00C72F34">
      <w:r w:rsidRPr="00C72F34">
        <w:rPr>
          <w:b/>
        </w:rPr>
        <w:t xml:space="preserve">Affiliate </w:t>
      </w:r>
      <w:r>
        <w:rPr>
          <w:b/>
        </w:rPr>
        <w:t>marketing</w:t>
      </w:r>
      <w:r>
        <w:t xml:space="preserve"> is the process where a product or service is advertised by the use of ref</w:t>
      </w:r>
      <w:r w:rsidR="003437B8">
        <w:t>er</w:t>
      </w:r>
      <w:r>
        <w:t xml:space="preserve">rals. </w:t>
      </w:r>
      <w:r w:rsidR="003437B8">
        <w:t xml:space="preserve">It </w:t>
      </w:r>
      <w:r>
        <w:t>also allows internet marketers to earn money by promoting othe</w:t>
      </w:r>
      <w:r w:rsidR="003437B8">
        <w:t>r business products or services.</w:t>
      </w:r>
    </w:p>
    <w:p w:rsidR="00C72F34" w:rsidRDefault="00C72F34" w:rsidP="00C72F34">
      <w:r>
        <w:rPr>
          <w:b/>
        </w:rPr>
        <w:t xml:space="preserve">Email marketing </w:t>
      </w:r>
      <w:r>
        <w:t>is the process of sending marketing mess</w:t>
      </w:r>
      <w:r w:rsidR="003437B8">
        <w:t>a</w:t>
      </w:r>
      <w:r>
        <w:t>ges through email to people for one to gain new cust</w:t>
      </w:r>
      <w:r w:rsidR="003437B8">
        <w:t xml:space="preserve">omers and retain existing ones. </w:t>
      </w:r>
      <w:proofErr w:type="spellStart"/>
      <w:r w:rsidR="003437B8" w:rsidRPr="003437B8">
        <w:rPr>
          <w:b/>
        </w:rPr>
        <w:t>I</w:t>
      </w:r>
      <w:r w:rsidRPr="003437B8">
        <w:rPr>
          <w:b/>
        </w:rPr>
        <w:t>nfusionsoft</w:t>
      </w:r>
      <w:proofErr w:type="spellEnd"/>
      <w:r>
        <w:t xml:space="preserve"> with </w:t>
      </w:r>
      <w:r w:rsidR="003437B8">
        <w:t>an a</w:t>
      </w:r>
      <w:r>
        <w:t>utomated feature is the best tool to perform this method of</w:t>
      </w:r>
      <w:r w:rsidR="003437B8">
        <w:t xml:space="preserve"> online</w:t>
      </w:r>
      <w:r>
        <w:t xml:space="preserve"> marketing.</w:t>
      </w:r>
    </w:p>
    <w:p w:rsidR="00C72F34" w:rsidRDefault="00C72F34" w:rsidP="00C72F34">
      <w:r w:rsidRPr="00C72F34">
        <w:rPr>
          <w:b/>
        </w:rPr>
        <w:t>Advantages of online marketing;</w:t>
      </w:r>
      <w:r w:rsidR="003437B8">
        <w:rPr>
          <w:b/>
        </w:rPr>
        <w:t xml:space="preserve"> </w:t>
      </w:r>
      <w:r>
        <w:t>it has more customers because it gives high chances to consumer to learn the business e</w:t>
      </w:r>
      <w:r w:rsidR="003437B8">
        <w:t>xistence and become customers. I</w:t>
      </w:r>
      <w:r>
        <w:t>t has better visibility</w:t>
      </w:r>
      <w:r w:rsidR="003437B8">
        <w:t xml:space="preserve"> </w:t>
      </w:r>
      <w:r>
        <w:t>in that</w:t>
      </w:r>
      <w:r w:rsidR="003437B8">
        <w:t>;</w:t>
      </w:r>
      <w:r>
        <w:t xml:space="preserve"> it enables businesses to be easily found </w:t>
      </w:r>
      <w:r w:rsidR="003437B8">
        <w:t>on the customer's most used channel. I</w:t>
      </w:r>
      <w:r>
        <w:t xml:space="preserve">t also has a </w:t>
      </w:r>
      <w:proofErr w:type="spellStart"/>
      <w:r>
        <w:t>longlasting</w:t>
      </w:r>
      <w:proofErr w:type="spellEnd"/>
      <w:r>
        <w:t xml:space="preserve"> relationship, improves local presence, and higher-quality website traffic.</w:t>
      </w:r>
    </w:p>
    <w:p w:rsidR="00C72F34" w:rsidRDefault="00C72F34" w:rsidP="00C72F34">
      <w:r w:rsidRPr="00C72F34">
        <w:rPr>
          <w:b/>
        </w:rPr>
        <w:t>Disadvantages</w:t>
      </w:r>
      <w:r w:rsidR="003437B8">
        <w:rPr>
          <w:b/>
        </w:rPr>
        <w:t xml:space="preserve"> of</w:t>
      </w:r>
      <w:r>
        <w:rPr>
          <w:b/>
        </w:rPr>
        <w:t xml:space="preserve"> </w:t>
      </w:r>
      <w:r w:rsidR="003437B8">
        <w:rPr>
          <w:b/>
        </w:rPr>
        <w:t>online marketing</w:t>
      </w:r>
      <w:r w:rsidR="003437B8">
        <w:t xml:space="preserve">; </w:t>
      </w:r>
      <w:r>
        <w:t>being a complex field</w:t>
      </w:r>
      <w:r w:rsidR="003437B8">
        <w:t xml:space="preserve">, it </w:t>
      </w:r>
      <w:r>
        <w:t>require</w:t>
      </w:r>
      <w:r w:rsidR="003437B8">
        <w:t>s</w:t>
      </w:r>
      <w:r>
        <w:t xml:space="preserve"> skills and knowledge for one to be </w:t>
      </w:r>
      <w:r w:rsidR="003437B8">
        <w:t>successful in online marketing. I</w:t>
      </w:r>
      <w:r>
        <w:t>t can also be difficult to make your business stand out with companies due to competition around th</w:t>
      </w:r>
      <w:r w:rsidR="003437B8">
        <w:t>e globe. I</w:t>
      </w:r>
      <w:r>
        <w:t>t takes</w:t>
      </w:r>
      <w:r w:rsidR="003437B8">
        <w:t xml:space="preserve"> </w:t>
      </w:r>
      <w:r>
        <w:t xml:space="preserve">time for users to gain trust in </w:t>
      </w:r>
      <w:r w:rsidRPr="003437B8">
        <w:rPr>
          <w:b/>
        </w:rPr>
        <w:t>online marketing</w:t>
      </w:r>
      <w:r>
        <w:t>.</w:t>
      </w:r>
    </w:p>
    <w:p w:rsidR="00C72F34" w:rsidRPr="00C72F34" w:rsidRDefault="00C72F34" w:rsidP="00C72F34">
      <w:r w:rsidRPr="00C72F34">
        <w:rPr>
          <w:b/>
        </w:rPr>
        <w:lastRenderedPageBreak/>
        <w:t>Conclus</w:t>
      </w:r>
      <w:r>
        <w:rPr>
          <w:b/>
        </w:rPr>
        <w:t>ion</w:t>
      </w:r>
      <w:r w:rsidR="003437B8">
        <w:rPr>
          <w:b/>
        </w:rPr>
        <w:t>;</w:t>
      </w:r>
      <w:r>
        <w:rPr>
          <w:b/>
        </w:rPr>
        <w:t xml:space="preserve"> </w:t>
      </w:r>
      <w:r>
        <w:t>due to the growth of digitalization in the current century,</w:t>
      </w:r>
      <w:r w:rsidR="003437B8">
        <w:t xml:space="preserve"> </w:t>
      </w:r>
      <w:r>
        <w:t xml:space="preserve">most companies and individuals are rapidly embracing this type of </w:t>
      </w:r>
      <w:r w:rsidR="003437B8">
        <w:t>p</w:t>
      </w:r>
      <w:r>
        <w:t>latform because of the</w:t>
      </w:r>
      <w:r w:rsidR="003437B8">
        <w:t xml:space="preserve"> large </w:t>
      </w:r>
      <w:r>
        <w:t>targe</w:t>
      </w:r>
      <w:r w:rsidR="003437B8">
        <w:t>t</w:t>
      </w:r>
      <w:r>
        <w:t xml:space="preserve"> consumer's availability in the digital platforms.</w:t>
      </w:r>
    </w:p>
    <w:p w:rsidR="00C72F34" w:rsidRPr="00C72F34" w:rsidRDefault="00C72F34" w:rsidP="00C72F34">
      <w:pPr>
        <w:rPr>
          <w:b/>
        </w:rPr>
      </w:pPr>
    </w:p>
    <w:sectPr w:rsidR="00C72F34" w:rsidRPr="00C72F3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8D3222"/>
    <w:multiLevelType w:val="hybridMultilevel"/>
    <w:tmpl w:val="8D78CCC2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>
    <w:nsid w:val="3E660E20"/>
    <w:multiLevelType w:val="hybridMultilevel"/>
    <w:tmpl w:val="08E234A2"/>
    <w:lvl w:ilvl="0" w:tplc="0409000D">
      <w:start w:val="1"/>
      <w:numFmt w:val="bullet"/>
      <w:lvlText w:val="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3NjIyNzMyNDSxNLRU0lEKTi0uzszPAykwqgUAdlfNeywAAAA="/>
  </w:docVars>
  <w:rsids>
    <w:rsidRoot w:val="00C72F34"/>
    <w:rsid w:val="003437B8"/>
    <w:rsid w:val="005B4DF7"/>
    <w:rsid w:val="00A72214"/>
    <w:rsid w:val="00AD1663"/>
    <w:rsid w:val="00C72F34"/>
    <w:rsid w:val="00E437D6"/>
    <w:rsid w:val="00E95B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72F34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72F3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59</Words>
  <Characters>2622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7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NUS</dc:creator>
  <cp:lastModifiedBy>LINUS</cp:lastModifiedBy>
  <cp:revision>2</cp:revision>
  <dcterms:created xsi:type="dcterms:W3CDTF">2020-06-27T13:44:00Z</dcterms:created>
  <dcterms:modified xsi:type="dcterms:W3CDTF">2020-06-27T13:44:00Z</dcterms:modified>
</cp:coreProperties>
</file>